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i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uritius received a score of 77.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uritiu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ius received a score of</w:t>
      </w:r>
      <w:r>
        <w:t xml:space="preserve"> </w:t>
      </w:r>
      <w:r>
        <w:rPr>
          <w:bCs/>
          <w:b/>
        </w:rPr>
        <w:t xml:space="preserve">8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uritius received a score of 8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uritius received a score of 6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uritiu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uritiu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uriti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uritius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uriti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uritiu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uritiu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uritiu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uritiu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uritius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uriti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uritius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uritiu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uriti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uriti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uriti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uriti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uriti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uriti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uriti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uriti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uriti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uriti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uriti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uriti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uriti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uriti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uriti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uriti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uriti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2001,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9:06Z</dcterms:created>
  <dcterms:modified xsi:type="dcterms:W3CDTF">2024-03-19T2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uritius Country Report</vt:lpwstr>
  </property>
</Properties>
</file>